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9EACE" w14:textId="77777777" w:rsidR="00BF0CE5" w:rsidRDefault="0036762E">
      <w:pPr>
        <w:pStyle w:val="a4"/>
      </w:pPr>
      <w:r>
        <w:t>Отчет по лабораторной работе №3</w:t>
      </w:r>
    </w:p>
    <w:p w14:paraId="4821B701" w14:textId="77777777" w:rsidR="00BF0CE5" w:rsidRDefault="0036762E">
      <w:pPr>
        <w:pStyle w:val="a5"/>
      </w:pPr>
      <w:r>
        <w:t>Модель боевых действий - вариант 24</w:t>
      </w:r>
    </w:p>
    <w:p w14:paraId="507676DB" w14:textId="77777777" w:rsidR="00BF0CE5" w:rsidRDefault="0036762E">
      <w:pPr>
        <w:pStyle w:val="Author"/>
      </w:pPr>
      <w:r>
        <w:t>Гурбангельдиев Мухаммет Гурбангельдиевич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06515767"/>
        <w:docPartObj>
          <w:docPartGallery w:val="Table of Contents"/>
          <w:docPartUnique/>
        </w:docPartObj>
      </w:sdtPr>
      <w:sdtEndPr/>
      <w:sdtContent>
        <w:p w14:paraId="6BBA9310" w14:textId="77777777" w:rsidR="00BF0CE5" w:rsidRDefault="0036762E">
          <w:pPr>
            <w:pStyle w:val="ae"/>
          </w:pPr>
          <w:r>
            <w:t>Содержание</w:t>
          </w:r>
        </w:p>
        <w:p w14:paraId="6FA8AF0A" w14:textId="77777777" w:rsidR="00E06B6B" w:rsidRDefault="0036762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06B6B">
            <w:fldChar w:fldCharType="separate"/>
          </w:r>
          <w:hyperlink w:anchor="_Toc65356782" w:history="1">
            <w:r w:rsidR="00E06B6B" w:rsidRPr="003422CF">
              <w:rPr>
                <w:rStyle w:val="ad"/>
                <w:noProof/>
              </w:rPr>
              <w:t>Цель работы</w:t>
            </w:r>
            <w:r w:rsidR="00E06B6B">
              <w:rPr>
                <w:noProof/>
                <w:webHidden/>
              </w:rPr>
              <w:tab/>
            </w:r>
            <w:r w:rsidR="00E06B6B">
              <w:rPr>
                <w:noProof/>
                <w:webHidden/>
              </w:rPr>
              <w:fldChar w:fldCharType="begin"/>
            </w:r>
            <w:r w:rsidR="00E06B6B">
              <w:rPr>
                <w:noProof/>
                <w:webHidden/>
              </w:rPr>
              <w:instrText xml:space="preserve"> PAGEREF _Toc65356782 \h </w:instrText>
            </w:r>
            <w:r w:rsidR="00E06B6B">
              <w:rPr>
                <w:noProof/>
                <w:webHidden/>
              </w:rPr>
            </w:r>
            <w:r w:rsidR="00E06B6B">
              <w:rPr>
                <w:noProof/>
                <w:webHidden/>
              </w:rPr>
              <w:fldChar w:fldCharType="separate"/>
            </w:r>
            <w:r w:rsidR="00E06B6B">
              <w:rPr>
                <w:noProof/>
                <w:webHidden/>
              </w:rPr>
              <w:t>1</w:t>
            </w:r>
            <w:r w:rsidR="00E06B6B">
              <w:rPr>
                <w:noProof/>
                <w:webHidden/>
              </w:rPr>
              <w:fldChar w:fldCharType="end"/>
            </w:r>
          </w:hyperlink>
        </w:p>
        <w:p w14:paraId="355017EE" w14:textId="77777777" w:rsidR="00E06B6B" w:rsidRDefault="00E06B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6783" w:history="1">
            <w:r w:rsidRPr="003422C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6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2E4B2" w14:textId="77777777" w:rsidR="00E06B6B" w:rsidRDefault="00E06B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6784" w:history="1">
            <w:r w:rsidRPr="003422C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6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C5555" w14:textId="77777777" w:rsidR="00E06B6B" w:rsidRDefault="00E06B6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56785" w:history="1">
            <w:r w:rsidRPr="003422CF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6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28175" w14:textId="77777777" w:rsidR="00E06B6B" w:rsidRDefault="00E06B6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56786" w:history="1">
            <w:r w:rsidRPr="003422CF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6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D4EB3" w14:textId="77777777" w:rsidR="00E06B6B" w:rsidRDefault="00E06B6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56787" w:history="1">
            <w:r w:rsidRPr="003422CF">
              <w:rPr>
                <w:rStyle w:val="ad"/>
                <w:noProof/>
              </w:rPr>
              <w:t>Код программы для боевых действий между регулярными войск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6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12A20" w14:textId="77777777" w:rsidR="00E06B6B" w:rsidRDefault="00E06B6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56788" w:history="1">
            <w:r w:rsidRPr="003422CF">
              <w:rPr>
                <w:rStyle w:val="ad"/>
                <w:noProof/>
              </w:rPr>
              <w:t>Код программы для боевых действий с участием регулярных войск и партизанкого отря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6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A0CA1" w14:textId="77777777" w:rsidR="00E06B6B" w:rsidRDefault="00E06B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6789" w:history="1">
            <w:r w:rsidRPr="003422C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6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351D6" w14:textId="77777777" w:rsidR="00BF0CE5" w:rsidRDefault="0036762E">
          <w:r>
            <w:fldChar w:fldCharType="end"/>
          </w:r>
        </w:p>
      </w:sdtContent>
    </w:sdt>
    <w:p w14:paraId="2DB72DF3" w14:textId="77777777" w:rsidR="00BF0CE5" w:rsidRDefault="0036762E">
      <w:pPr>
        <w:pStyle w:val="1"/>
      </w:pPr>
      <w:bookmarkStart w:id="0" w:name="цель-работы"/>
      <w:bookmarkStart w:id="1" w:name="_Toc65356782"/>
      <w:r>
        <w:t>Цель работы</w:t>
      </w:r>
      <w:bookmarkEnd w:id="1"/>
    </w:p>
    <w:p w14:paraId="676A8763" w14:textId="77777777" w:rsidR="00BF0CE5" w:rsidRDefault="0036762E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</w:t>
      </w:r>
      <w:r>
        <w:t>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7CD8BF12" w14:textId="77777777" w:rsidR="00BF0CE5" w:rsidRDefault="0036762E">
      <w:pPr>
        <w:pStyle w:val="1"/>
      </w:pPr>
      <w:bookmarkStart w:id="2" w:name="задание"/>
      <w:bookmarkStart w:id="3" w:name="_Toc65356783"/>
      <w:bookmarkEnd w:id="0"/>
      <w:r>
        <w:t>Задание</w:t>
      </w:r>
      <w:bookmarkEnd w:id="3"/>
    </w:p>
    <w:p w14:paraId="22271B23" w14:textId="77777777" w:rsidR="00BF0CE5" w:rsidRDefault="0036762E">
      <w:pPr>
        <w:pStyle w:val="Compact"/>
        <w:numPr>
          <w:ilvl w:val="0"/>
          <w:numId w:val="2"/>
        </w:numPr>
      </w:pPr>
      <w:r>
        <w:t>Изучить три случае модели Ланчестера</w:t>
      </w:r>
    </w:p>
    <w:p w14:paraId="5148E275" w14:textId="77777777" w:rsidR="00BF0CE5" w:rsidRDefault="0036762E">
      <w:pPr>
        <w:pStyle w:val="Compact"/>
        <w:numPr>
          <w:ilvl w:val="0"/>
          <w:numId w:val="2"/>
        </w:numPr>
      </w:pPr>
      <w:r>
        <w:t>Построить графики изменения числе</w:t>
      </w:r>
      <w:r>
        <w:t>нности войск</w:t>
      </w:r>
    </w:p>
    <w:p w14:paraId="74248D0D" w14:textId="77777777" w:rsidR="00BF0CE5" w:rsidRDefault="0036762E">
      <w:pPr>
        <w:pStyle w:val="Compact"/>
        <w:numPr>
          <w:ilvl w:val="0"/>
          <w:numId w:val="2"/>
        </w:numPr>
      </w:pPr>
      <w:r>
        <w:t>Определить победившую сторону</w:t>
      </w:r>
    </w:p>
    <w:p w14:paraId="394410CD" w14:textId="77777777" w:rsidR="00BF0CE5" w:rsidRDefault="0036762E">
      <w:pPr>
        <w:pStyle w:val="1"/>
      </w:pPr>
      <w:bookmarkStart w:id="4" w:name="выполнение-лабораторной-работы"/>
      <w:bookmarkStart w:id="5" w:name="_Toc65356784"/>
      <w:bookmarkEnd w:id="2"/>
      <w:r>
        <w:t>Выполнение лабораторной работы</w:t>
      </w:r>
      <w:bookmarkEnd w:id="5"/>
    </w:p>
    <w:p w14:paraId="034563AA" w14:textId="77777777" w:rsidR="00BF0CE5" w:rsidRDefault="0036762E">
      <w:pPr>
        <w:pStyle w:val="2"/>
      </w:pPr>
      <w:bookmarkStart w:id="6" w:name="теоретические-сведения"/>
      <w:bookmarkStart w:id="7" w:name="_Toc65356785"/>
      <w:r>
        <w:t>Теоретические сведения</w:t>
      </w:r>
      <w:bookmarkEnd w:id="7"/>
    </w:p>
    <w:p w14:paraId="180D2669" w14:textId="77777777" w:rsidR="00BF0CE5" w:rsidRDefault="0036762E">
      <w:pPr>
        <w:pStyle w:val="FirstParagraph"/>
      </w:pPr>
      <w:r>
        <w:t>Рассмотри три случая ведения боевых действий: 1. Боевые действия между регулярными войсками 2. Боевые действия с участием регулярных войск и партизанских отряд</w:t>
      </w:r>
      <w:r>
        <w:t>ов 3. Боевые действия между партизанскими отрядами</w:t>
      </w:r>
    </w:p>
    <w:p w14:paraId="4B873FB8" w14:textId="77777777" w:rsidR="00BF0CE5" w:rsidRDefault="0036762E">
      <w:pPr>
        <w:pStyle w:val="a0"/>
      </w:pPr>
      <w:r>
        <w:lastRenderedPageBreak/>
        <w:t>В первом случае численность регулярных войск определяется тремя факторами:</w:t>
      </w:r>
    </w:p>
    <w:p w14:paraId="1EA461D1" w14:textId="77777777" w:rsidR="00BF0CE5" w:rsidRDefault="0036762E">
      <w:pPr>
        <w:pStyle w:val="Compact"/>
        <w:numPr>
          <w:ilvl w:val="0"/>
          <w:numId w:val="3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23495EF4" w14:textId="77777777" w:rsidR="00BF0CE5" w:rsidRDefault="0036762E">
      <w:pPr>
        <w:pStyle w:val="Compact"/>
        <w:numPr>
          <w:ilvl w:val="0"/>
          <w:numId w:val="3"/>
        </w:numPr>
      </w:pPr>
      <w:r>
        <w:t>скорость по</w:t>
      </w:r>
      <w:r>
        <w:t>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50CC69D1" w14:textId="77777777" w:rsidR="00BF0CE5" w:rsidRDefault="0036762E">
      <w:pPr>
        <w:pStyle w:val="Compact"/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4D045316" w14:textId="77777777" w:rsidR="00BF0CE5" w:rsidRDefault="0036762E">
      <w:pPr>
        <w:pStyle w:val="FirstParagraph"/>
      </w:pPr>
      <w:r>
        <w:t>В этом случае модель бое</w:t>
      </w:r>
      <w:r>
        <w:t>вых действий между регулярными войсками описывается следующим образом</w:t>
      </w:r>
    </w:p>
    <w:p w14:paraId="39F45CDE" w14:textId="77777777" w:rsidR="00BF0CE5" w:rsidRDefault="0036762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E9B7D5F" w14:textId="77777777" w:rsidR="00BF0CE5" w:rsidRDefault="0036762E">
      <w:pPr>
        <w:pStyle w:val="FirstParagraph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</w:t>
      </w:r>
      <w:r>
        <w:t xml:space="preserve">но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 факторов на потери. Функци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5E25A5B6" w14:textId="77777777" w:rsidR="00BF0CE5" w:rsidRDefault="0036762E">
      <w:pPr>
        <w:pStyle w:val="a0"/>
      </w:pPr>
      <w:r>
        <w:t>Во втором случае в борьбу добавляются партизанские отряды. Н</w:t>
      </w:r>
      <w:r>
        <w:t>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</w:t>
      </w:r>
      <w:r>
        <w:t>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65532F3A" w14:textId="77777777" w:rsidR="00BF0CE5" w:rsidRDefault="0036762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347A46E" w14:textId="77777777" w:rsidR="00BF0CE5" w:rsidRDefault="0036762E">
      <w:pPr>
        <w:pStyle w:val="FirstParagraph"/>
      </w:pPr>
      <w:r>
        <w:t>Модель ведение боевых действий между партизанскими отрядами с учетом предположений, сделанном в предыдущем случаем, имеет вид:</w:t>
      </w:r>
    </w:p>
    <w:p w14:paraId="2E7BDA11" w14:textId="77777777" w:rsidR="00BF0CE5" w:rsidRDefault="0036762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0698A4D" w14:textId="77777777" w:rsidR="00BF0CE5" w:rsidRDefault="0036762E">
      <w:pPr>
        <w:pStyle w:val="FirstParagraph"/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являются постоянными.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</w:t>
      </w:r>
      <w:r>
        <w:t xml:space="preserve">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lastRenderedPageBreak/>
        <w:t xml:space="preserve">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- это численности противост</w:t>
      </w:r>
      <w:r>
        <w:t>оящих армий. Тогда модель принимает вид</w:t>
      </w:r>
    </w:p>
    <w:p w14:paraId="4BEB9ACB" w14:textId="77777777" w:rsidR="00BF0CE5" w:rsidRDefault="0036762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mr>
              </m:m>
            </m:e>
          </m:d>
        </m:oMath>
      </m:oMathPara>
    </w:p>
    <w:p w14:paraId="289E2A06" w14:textId="77777777" w:rsidR="00BF0CE5" w:rsidRDefault="0036762E">
      <w:pPr>
        <w:pStyle w:val="FirstParagraph"/>
      </w:pPr>
      <w:r>
        <w:t>Это - жесткая модель, которая допускает точное решение</w:t>
      </w:r>
    </w:p>
    <w:p w14:paraId="56BEFE92" w14:textId="77777777" w:rsidR="00BF0CE5" w:rsidRDefault="0036762E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7839116F" w14:textId="77777777" w:rsidR="00BF0CE5" w:rsidRDefault="0036762E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405ECCD4" w14:textId="77777777" w:rsidR="00BF0CE5" w:rsidRDefault="0036762E">
      <w:pPr>
        <w:pStyle w:val="a0"/>
      </w:pPr>
      <w:r>
        <w:t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 w14:paraId="0FE4C473" w14:textId="77777777" w:rsidR="00BF0CE5" w:rsidRDefault="0036762E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522BF4E9" wp14:editId="7B5F6DA6">
            <wp:extent cx="5334000" cy="3493119"/>
            <wp:effectExtent l="0" t="0" r="0" b="0"/>
            <wp:docPr id="1" name="Picture" descr="Figure 1: Жесткая модель вой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0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65124AD" w14:textId="77777777" w:rsidR="00BF0CE5" w:rsidRDefault="0036762E">
      <w:pPr>
        <w:pStyle w:val="ImageCaption"/>
      </w:pPr>
      <w:r>
        <w:t>Figure 1: Жесткая модель войны</w:t>
      </w:r>
    </w:p>
    <w:p w14:paraId="01F8E3D5" w14:textId="77777777" w:rsidR="00BF0CE5" w:rsidRDefault="0036762E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x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y</m:t>
            </m:r>
          </m:e>
        </m:rad>
      </m:oMath>
      <w:r>
        <w:t>. Если начальная т</w:t>
      </w:r>
      <w:r>
        <w:t xml:space="preserve">очк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 xml:space="preserve">.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 Если начальная точка лежит ниже, то выигрывает армия </w:t>
      </w:r>
      <m:oMath>
        <m:r>
          <w:rPr>
            <w:rFonts w:ascii="Cambria Math" w:hAnsi="Cambria Math"/>
          </w:rPr>
          <m:t>x</m:t>
        </m:r>
      </m:oMath>
      <w:r>
        <w:t>. В раз</w:t>
      </w:r>
      <w:r>
        <w:t>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</w:t>
      </w:r>
      <w:r>
        <w:t xml:space="preserve">м противником нужно в четыре раза более мощное оружие, с втрое более многочисленным - в девять раз и т. д. (на это указывают квадратные корни в </w:t>
      </w:r>
      <w:r>
        <w:lastRenderedPageBreak/>
        <w:t>уравнении прямой). Стоит помнить, что эта модель сильно идеализирована и неприменима к реальной ситуации. Но мож</w:t>
      </w:r>
      <w:r>
        <w:t>ет 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14:paraId="444913D5" w14:textId="77777777" w:rsidR="00BF0CE5" w:rsidRDefault="0036762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428AA7BA" w14:textId="77777777" w:rsidR="00BF0CE5" w:rsidRDefault="0036762E">
      <w:pPr>
        <w:pStyle w:val="FirstParagraph"/>
      </w:pPr>
      <w:r>
        <w:t xml:space="preserve">Эта 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0</m:t>
        </m:r>
      </m:oMath>
      <w:r>
        <w:t xml:space="preserve">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5C5150C7" w14:textId="77777777" w:rsidR="00BF0CE5" w:rsidRDefault="0036762E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6FE85CC" wp14:editId="3D5FACC4">
            <wp:extent cx="5334000" cy="3493119"/>
            <wp:effectExtent l="0" t="0" r="0" b="0"/>
            <wp:docPr id="2" name="Picture" descr="Figure 2: 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0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694C3B3" w14:textId="77777777" w:rsidR="00BF0CE5" w:rsidRDefault="0036762E">
      <w:pPr>
        <w:pStyle w:val="ImageCaption"/>
      </w:pPr>
      <w:r>
        <w:t>Figure 2: Фазовые траектории для второго случая</w:t>
      </w:r>
    </w:p>
    <w:p w14:paraId="042488F7" w14:textId="77777777" w:rsidR="00BF0CE5" w:rsidRDefault="0036762E">
      <w:pPr>
        <w:pStyle w:val="a0"/>
      </w:pPr>
      <w:r>
        <w:t>Из Рисунка fig. 2 видно, что п</w:t>
      </w:r>
      <w:r>
        <w:t xml:space="preserve">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т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олжно расти не линейно, а пропорцион</w:t>
      </w:r>
      <w:r>
        <w:t xml:space="preserve">ально второй степен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 Рассмотренные простейшие модели соперничест</w:t>
      </w:r>
      <w:r>
        <w:t>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08A72488" w14:textId="77777777" w:rsidR="00BF0CE5" w:rsidRDefault="0036762E">
      <w:pPr>
        <w:pStyle w:val="2"/>
      </w:pPr>
      <w:bookmarkStart w:id="10" w:name="задача"/>
      <w:bookmarkStart w:id="11" w:name="_Toc65356786"/>
      <w:bookmarkEnd w:id="6"/>
      <w:r>
        <w:lastRenderedPageBreak/>
        <w:t>Задача</w:t>
      </w:r>
      <w:bookmarkEnd w:id="11"/>
    </w:p>
    <w:p w14:paraId="0F311CBF" w14:textId="77777777" w:rsidR="00BF0CE5" w:rsidRDefault="0036762E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ь состава войск исчисляется от начала во</w:t>
      </w:r>
      <w:r>
        <w:t xml:space="preserve">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400000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100000 человек. </w:t>
      </w:r>
      <w:r>
        <w:t xml:space="preserve">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14:paraId="6A288CB9" w14:textId="77777777" w:rsidR="00BF0CE5" w:rsidRDefault="0036762E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</w:t>
      </w:r>
    </w:p>
    <w:p w14:paraId="30AB7E08" w14:textId="77777777" w:rsidR="00BF0CE5" w:rsidRDefault="0036762E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7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2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3E0ED72B" w14:textId="77777777" w:rsidR="00BF0CE5" w:rsidRDefault="0036762E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A73A3E3" wp14:editId="6162F648">
            <wp:extent cx="5334000" cy="3000375"/>
            <wp:effectExtent l="0" t="0" r="0" b="0"/>
            <wp:docPr id="3" name="Picture" descr="Figure 3: График численност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image1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A61536D" w14:textId="77777777" w:rsidR="00BF0CE5" w:rsidRDefault="0036762E">
      <w:pPr>
        <w:pStyle w:val="ImageCaption"/>
      </w:pPr>
      <w:r>
        <w:t>Figure 3: График численности для случая 1</w:t>
      </w:r>
    </w:p>
    <w:p w14:paraId="62CA6F63" w14:textId="77777777" w:rsidR="00BF0CE5" w:rsidRDefault="0036762E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B200D4C" w14:textId="77777777" w:rsidR="00BF0CE5" w:rsidRDefault="0036762E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</w:t>
      </w:r>
    </w:p>
    <w:p w14:paraId="67AAD866" w14:textId="77777777" w:rsidR="00BF0CE5" w:rsidRDefault="0036762E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1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203CBF50" w14:textId="77777777" w:rsidR="00BF0CE5" w:rsidRDefault="0036762E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2C8F188D" wp14:editId="08AD9E63">
            <wp:extent cx="5334000" cy="3000375"/>
            <wp:effectExtent l="0" t="0" r="0" b="0"/>
            <wp:docPr id="4" name="Picture" descr="Figure 4: График численност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%D0%A1%D0%BD%D0%B8%D0%BC%D0%BE%D0%BA%20%D1%8D%D0%BA%D1%80%D0%B0%D0%BD%D0%B0%20(140)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5841603" w14:textId="77777777" w:rsidR="00BF0CE5" w:rsidRDefault="0036762E">
      <w:pPr>
        <w:pStyle w:val="ImageCaption"/>
      </w:pPr>
      <w:r>
        <w:t>Figure 4: График численности для случая 2</w:t>
      </w:r>
    </w:p>
    <w:p w14:paraId="474D4289" w14:textId="77777777" w:rsidR="00BF0CE5" w:rsidRDefault="0036762E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79FE6C9D" w14:textId="77777777" w:rsidR="00BF0CE5" w:rsidRDefault="0036762E">
      <w:pPr>
        <w:pStyle w:val="2"/>
      </w:pPr>
      <w:bookmarkStart w:id="14" w:name="X1c7d30276a679a8516db46fc2b342c660301fb7"/>
      <w:bookmarkStart w:id="15" w:name="_Toc65356787"/>
      <w:bookmarkEnd w:id="10"/>
      <w:r>
        <w:t>Код программы для боевых действий между регулярными войскми</w:t>
      </w:r>
      <w:bookmarkEnd w:id="15"/>
    </w:p>
    <w:p w14:paraId="3099C3FD" w14:textId="77777777" w:rsidR="00BF0CE5" w:rsidRDefault="0036762E">
      <w:pPr>
        <w:pStyle w:val="SourceCode"/>
      </w:pPr>
      <w:r>
        <w:rPr>
          <w:rStyle w:val="VerbatimChar"/>
        </w:rPr>
        <w:t>model lab3battle</w:t>
      </w:r>
      <w:r>
        <w:br/>
      </w:r>
      <w:r>
        <w:rPr>
          <w:rStyle w:val="VerbatimChar"/>
        </w:rPr>
        <w:t xml:space="preserve">  parameter Real a=0.31;</w:t>
      </w:r>
      <w:r>
        <w:br/>
      </w:r>
      <w:r>
        <w:rPr>
          <w:rStyle w:val="VerbatimChar"/>
        </w:rPr>
        <w:t xml:space="preserve">  parameter Real b=0.76;</w:t>
      </w:r>
      <w:r>
        <w:br/>
      </w:r>
      <w:r>
        <w:rPr>
          <w:rStyle w:val="VerbatimChar"/>
        </w:rPr>
        <w:t xml:space="preserve">  parameter Real c=0.8;</w:t>
      </w:r>
      <w:r>
        <w:br/>
      </w:r>
      <w:r>
        <w:rPr>
          <w:rStyle w:val="VerbatimChar"/>
        </w:rPr>
        <w:t xml:space="preserve">  parameter Real h=0.21;</w:t>
      </w:r>
      <w:r>
        <w:br/>
      </w:r>
      <w:r>
        <w:rPr>
          <w:rStyle w:val="VerbatimChar"/>
        </w:rPr>
        <w:t xml:space="preserve">  parameter Real x0=400000;</w:t>
      </w:r>
      <w:r>
        <w:br/>
      </w:r>
      <w:r>
        <w:rPr>
          <w:rStyle w:val="VerbatimChar"/>
        </w:rPr>
        <w:t xml:space="preserve">  parameter Real y0=100000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</w:t>
      </w:r>
      <w:r>
        <w:rPr>
          <w:rStyle w:val="VerbatimChar"/>
        </w:rPr>
        <w:t>al y(start=y0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= -a*x-b*y+sin(3*time);</w:t>
      </w:r>
      <w:r>
        <w:br/>
      </w:r>
      <w:r>
        <w:rPr>
          <w:rStyle w:val="VerbatimChar"/>
        </w:rPr>
        <w:t xml:space="preserve">  der(y)= -c*x-h*y+cos(4*time)+2;</w:t>
      </w:r>
      <w:r>
        <w:br/>
      </w:r>
      <w:r>
        <w:br/>
      </w:r>
      <w:r>
        <w:br/>
      </w:r>
      <w:r>
        <w:rPr>
          <w:rStyle w:val="VerbatimChar"/>
        </w:rPr>
        <w:t>end lab3battle1;</w:t>
      </w:r>
    </w:p>
    <w:p w14:paraId="16008B9E" w14:textId="77777777" w:rsidR="00BF0CE5" w:rsidRDefault="0036762E">
      <w:pPr>
        <w:pStyle w:val="2"/>
      </w:pPr>
      <w:bookmarkStart w:id="16" w:name="Xfbfb108a116a3991fc2689fe36862d29248bbaf"/>
      <w:bookmarkStart w:id="17" w:name="_Toc65356788"/>
      <w:bookmarkEnd w:id="14"/>
      <w:r>
        <w:t>Код программы для боевых действий с участием регулярных войск и партизанкого отряда</w:t>
      </w:r>
      <w:bookmarkEnd w:id="17"/>
    </w:p>
    <w:p w14:paraId="2DF8E38C" w14:textId="77777777" w:rsidR="00BF0CE5" w:rsidRDefault="0036762E">
      <w:pPr>
        <w:pStyle w:val="SourceCode"/>
      </w:pPr>
      <w:r>
        <w:rPr>
          <w:rStyle w:val="VerbatimChar"/>
        </w:rPr>
        <w:t>model lab3mathmod2</w:t>
      </w:r>
      <w:r>
        <w:br/>
      </w:r>
      <w:r>
        <w:rPr>
          <w:rStyle w:val="VerbatimChar"/>
        </w:rPr>
        <w:t xml:space="preserve">  parameter Real a=0.21;</w:t>
      </w:r>
      <w:r>
        <w:br/>
      </w:r>
      <w:r>
        <w:rPr>
          <w:rStyle w:val="VerbatimChar"/>
        </w:rPr>
        <w:t xml:space="preserve">  parameter Real b=0.7;</w:t>
      </w:r>
      <w:r>
        <w:br/>
      </w:r>
      <w:r>
        <w:rPr>
          <w:rStyle w:val="VerbatimChar"/>
        </w:rPr>
        <w:t xml:space="preserve">  parameter Real c=0.56;</w:t>
      </w:r>
      <w:r>
        <w:br/>
      </w:r>
      <w:r>
        <w:rPr>
          <w:rStyle w:val="VerbatimChar"/>
        </w:rPr>
        <w:t xml:space="preserve">  parameter Real h=0.15;</w:t>
      </w:r>
      <w:r>
        <w:br/>
      </w:r>
      <w:r>
        <w:rPr>
          <w:rStyle w:val="VerbatimChar"/>
        </w:rPr>
        <w:t xml:space="preserve">  parameter Real x0=400000;</w:t>
      </w:r>
      <w:r>
        <w:br/>
      </w:r>
      <w:r>
        <w:rPr>
          <w:rStyle w:val="VerbatimChar"/>
        </w:rPr>
        <w:t xml:space="preserve">  parameter Real y0=100000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lastRenderedPageBreak/>
        <w:t>equation</w:t>
      </w:r>
      <w:r>
        <w:br/>
      </w:r>
      <w:r>
        <w:rPr>
          <w:rStyle w:val="VerbatimChar"/>
        </w:rPr>
        <w:t xml:space="preserve">  der(x)= -a*x-b*y+sin(10*time);</w:t>
      </w:r>
      <w:r>
        <w:br/>
      </w:r>
      <w:r>
        <w:rPr>
          <w:rStyle w:val="VerbatimChar"/>
        </w:rPr>
        <w:t xml:space="preserve">  der(y)= -c*x*y-h*y+cos(10*time);</w:t>
      </w:r>
      <w:r>
        <w:br/>
      </w:r>
      <w:r>
        <w:br/>
      </w:r>
      <w:r>
        <w:br/>
      </w:r>
      <w:r>
        <w:rPr>
          <w:rStyle w:val="VerbatimChar"/>
        </w:rPr>
        <w:t>end lab3mathmod2;</w:t>
      </w:r>
    </w:p>
    <w:p w14:paraId="403E3FB6" w14:textId="77777777" w:rsidR="00BF0CE5" w:rsidRDefault="0036762E">
      <w:pPr>
        <w:pStyle w:val="1"/>
      </w:pPr>
      <w:bookmarkStart w:id="18" w:name="выводы"/>
      <w:bookmarkStart w:id="19" w:name="_Toc65356789"/>
      <w:bookmarkEnd w:id="4"/>
      <w:bookmarkEnd w:id="16"/>
      <w:r>
        <w:t>Выводы</w:t>
      </w:r>
      <w:bookmarkEnd w:id="19"/>
    </w:p>
    <w:p w14:paraId="2F1EF865" w14:textId="77777777" w:rsidR="00BF0CE5" w:rsidRDefault="0036762E">
      <w:pPr>
        <w:pStyle w:val="FirstParagraph"/>
      </w:pPr>
      <w:r>
        <w:t>В результате проделанной лабораторной работы мы познакомились с моделью «Войны и сражения». Проверили, как раб</w:t>
      </w:r>
      <w:r>
        <w:t xml:space="preserve">отает модель в различных ситуациях, построили график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рассматриваемых случаях.</w:t>
      </w:r>
      <w:bookmarkEnd w:id="18"/>
    </w:p>
    <w:sectPr w:rsidR="00BF0C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11A9E" w14:textId="77777777" w:rsidR="0036762E" w:rsidRDefault="0036762E">
      <w:pPr>
        <w:spacing w:after="0"/>
      </w:pPr>
      <w:r>
        <w:separator/>
      </w:r>
    </w:p>
  </w:endnote>
  <w:endnote w:type="continuationSeparator" w:id="0">
    <w:p w14:paraId="30F37750" w14:textId="77777777" w:rsidR="0036762E" w:rsidRDefault="003676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C4BAD" w14:textId="77777777" w:rsidR="0036762E" w:rsidRDefault="0036762E">
      <w:r>
        <w:separator/>
      </w:r>
    </w:p>
  </w:footnote>
  <w:footnote w:type="continuationSeparator" w:id="0">
    <w:p w14:paraId="1588884D" w14:textId="77777777" w:rsidR="0036762E" w:rsidRDefault="00367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C007C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72215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A4605B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762E"/>
    <w:rsid w:val="004E29B3"/>
    <w:rsid w:val="00590D07"/>
    <w:rsid w:val="00784D58"/>
    <w:rsid w:val="008D6863"/>
    <w:rsid w:val="00B86B75"/>
    <w:rsid w:val="00BC48D5"/>
    <w:rsid w:val="00BF0CE5"/>
    <w:rsid w:val="00C36279"/>
    <w:rsid w:val="00E06B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2F968"/>
  <w15:docId w15:val="{9056A050-11D6-4516-AE97-C41CE7F76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06B6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06B6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12</Words>
  <Characters>7485</Characters>
  <Application>Microsoft Office Word</Application>
  <DocSecurity>0</DocSecurity>
  <Lines>62</Lines>
  <Paragraphs>17</Paragraphs>
  <ScaleCrop>false</ScaleCrop>
  <Company/>
  <LinksUpToDate>false</LinksUpToDate>
  <CharactersWithSpaces>8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урбангельдиев Мухаммет Гурбангельдиевич НФИбд-03-18</dc:creator>
  <cp:keywords/>
  <cp:lastModifiedBy>Мухаммет Гурбангельдиев</cp:lastModifiedBy>
  <cp:revision>2</cp:revision>
  <dcterms:created xsi:type="dcterms:W3CDTF">2021-02-27T19:19:00Z</dcterms:created>
  <dcterms:modified xsi:type="dcterms:W3CDTF">2021-02-27T19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